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F28" w:rsidRPr="004519DC" w:rsidRDefault="00987F28" w:rsidP="00987F28">
      <w:pPr>
        <w:pStyle w:val="NormalWeb"/>
        <w:jc w:val="center"/>
        <w:rPr>
          <w:b/>
          <w:bCs/>
          <w:color w:val="1F4E79" w:themeColor="accent5" w:themeShade="80"/>
          <w:sz w:val="44"/>
          <w:szCs w:val="44"/>
        </w:rPr>
      </w:pPr>
      <w:r w:rsidRPr="004519DC">
        <w:rPr>
          <w:b/>
          <w:bCs/>
          <w:color w:val="1F4E79" w:themeColor="accent5" w:themeShade="80"/>
          <w:sz w:val="44"/>
          <w:szCs w:val="44"/>
        </w:rPr>
        <w:t>Journal of Phytomolecules &amp; Pharmacology</w:t>
      </w:r>
    </w:p>
    <w:p w:rsidR="00987F28" w:rsidRPr="006F011E" w:rsidRDefault="00987F28" w:rsidP="00987F28">
      <w:pPr>
        <w:jc w:val="center"/>
        <w:rPr>
          <w:rFonts w:ascii="Times New Roman" w:hAnsi="Times New Roman" w:cs="Times New Roman"/>
          <w:sz w:val="28"/>
          <w:szCs w:val="28"/>
        </w:rPr>
      </w:pPr>
      <w:r w:rsidRPr="006F011E">
        <w:rPr>
          <w:rFonts w:ascii="Times New Roman" w:hAnsi="Times New Roman" w:cs="Times New Roman"/>
          <w:b/>
          <w:bCs/>
          <w:sz w:val="28"/>
          <w:szCs w:val="28"/>
        </w:rPr>
        <w:t>Manuscript Evaluation Form</w:t>
      </w:r>
      <w:bookmarkStart w:id="0" w:name="OLE_LINK5"/>
      <w:bookmarkStart w:id="1" w:name="OLE_LINK6"/>
      <w:bookmarkStart w:id="2" w:name="OLE_LINK20"/>
      <w:bookmarkStart w:id="3" w:name="OLE_LINK21"/>
    </w:p>
    <w:bookmarkEnd w:id="0"/>
    <w:bookmarkEnd w:id="1"/>
    <w:bookmarkEnd w:id="2"/>
    <w:bookmarkEnd w:id="3"/>
    <w:p w:rsidR="00987F28" w:rsidRPr="006F011E" w:rsidRDefault="00987F28" w:rsidP="00F400E5">
      <w:pPr>
        <w:pStyle w:val="NormalWeb"/>
        <w:rPr>
          <w:b/>
        </w:rPr>
      </w:pPr>
      <w:r w:rsidRPr="006F011E">
        <w:rPr>
          <w:b/>
        </w:rPr>
        <w:t xml:space="preserve">Manuscript Number: </w:t>
      </w:r>
    </w:p>
    <w:p w:rsidR="00987F28" w:rsidRPr="006F011E" w:rsidRDefault="00987F28" w:rsidP="00987F28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6F011E">
        <w:rPr>
          <w:rFonts w:ascii="Times New Roman" w:hAnsi="Times New Roman" w:cs="Times New Roman"/>
          <w:b/>
          <w:bCs/>
          <w:sz w:val="24"/>
          <w:szCs w:val="24"/>
        </w:rPr>
        <w:t>Article type</w:t>
      </w:r>
      <w:r w:rsidRPr="006F011E">
        <w:rPr>
          <w:rFonts w:ascii="Times New Roman" w:hAnsi="Times New Roman" w:cs="Times New Roman"/>
          <w:sz w:val="24"/>
          <w:szCs w:val="24"/>
        </w:rPr>
        <w:t>:  R</w:t>
      </w:r>
      <w:r w:rsidR="006F2CAE" w:rsidRPr="006F011E">
        <w:rPr>
          <w:rFonts w:ascii="Times New Roman" w:hAnsi="Times New Roman" w:cs="Times New Roman"/>
          <w:sz w:val="24"/>
          <w:szCs w:val="24"/>
        </w:rPr>
        <w:t>esearch article/Review article/S</w:t>
      </w:r>
      <w:r w:rsidRPr="006F011E">
        <w:rPr>
          <w:rFonts w:ascii="Times New Roman" w:hAnsi="Times New Roman" w:cs="Times New Roman"/>
          <w:sz w:val="24"/>
          <w:szCs w:val="24"/>
        </w:rPr>
        <w:t>hort communication</w:t>
      </w:r>
    </w:p>
    <w:p w:rsidR="00987F28" w:rsidRPr="006F011E" w:rsidRDefault="00987F28" w:rsidP="00987F28">
      <w:pPr>
        <w:pStyle w:val="NormalWeb"/>
        <w:rPr>
          <w:b/>
        </w:rPr>
      </w:pPr>
      <w:r w:rsidRPr="006F011E">
        <w:rPr>
          <w:b/>
        </w:rPr>
        <w:t>Title:</w:t>
      </w:r>
    </w:p>
    <w:p w:rsidR="00987F28" w:rsidRPr="006F011E" w:rsidRDefault="00987F28" w:rsidP="00987F28">
      <w:pPr>
        <w:pStyle w:val="NormalWeb"/>
        <w:jc w:val="center"/>
        <w:rPr>
          <w:b/>
          <w:sz w:val="28"/>
          <w:szCs w:val="28"/>
        </w:rPr>
      </w:pPr>
      <w:r w:rsidRPr="006F011E">
        <w:rPr>
          <w:b/>
          <w:sz w:val="28"/>
          <w:szCs w:val="28"/>
        </w:rPr>
        <w:t>Reviewer Comments</w:t>
      </w:r>
    </w:p>
    <w:p w:rsidR="00987F28" w:rsidRPr="006F011E" w:rsidRDefault="00987F28" w:rsidP="006F011E">
      <w:pPr>
        <w:pStyle w:val="NormalWeb"/>
        <w:jc w:val="center"/>
        <w:rPr>
          <w:b/>
          <w:sz w:val="28"/>
          <w:szCs w:val="28"/>
        </w:rPr>
      </w:pPr>
      <w:r w:rsidRPr="006F011E">
        <w:rPr>
          <w:b/>
          <w:sz w:val="28"/>
          <w:szCs w:val="28"/>
        </w:rPr>
        <w:t>Report of the reviewer (cross (Ꭓ) as appropriat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1668"/>
        <w:gridCol w:w="1747"/>
      </w:tblGrid>
      <w:tr w:rsidR="00283E99" w:rsidRPr="00B62186" w:rsidTr="006F011E">
        <w:tc>
          <w:tcPr>
            <w:tcW w:w="59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  <w:r w:rsidRPr="00B62186">
              <w:rPr>
                <w:b/>
                <w:bCs/>
              </w:rPr>
              <w:t>Criterion</w:t>
            </w:r>
          </w:p>
        </w:tc>
        <w:tc>
          <w:tcPr>
            <w:tcW w:w="1668" w:type="dxa"/>
          </w:tcPr>
          <w:p w:rsidR="00987F28" w:rsidRPr="00B62186" w:rsidRDefault="00987F28" w:rsidP="00DA37E9">
            <w:pPr>
              <w:pStyle w:val="NormalWeb"/>
              <w:jc w:val="center"/>
              <w:rPr>
                <w:b/>
              </w:rPr>
            </w:pPr>
            <w:r w:rsidRPr="00B62186">
              <w:rPr>
                <w:b/>
              </w:rPr>
              <w:t>Yes</w:t>
            </w:r>
          </w:p>
        </w:tc>
        <w:tc>
          <w:tcPr>
            <w:tcW w:w="1747" w:type="dxa"/>
          </w:tcPr>
          <w:p w:rsidR="00987F28" w:rsidRPr="00B62186" w:rsidRDefault="00987F28" w:rsidP="00DA37E9">
            <w:pPr>
              <w:pStyle w:val="NormalWeb"/>
              <w:jc w:val="center"/>
              <w:rPr>
                <w:b/>
              </w:rPr>
            </w:pPr>
            <w:r w:rsidRPr="00B62186">
              <w:rPr>
                <w:b/>
              </w:rPr>
              <w:t>No</w:t>
            </w:r>
          </w:p>
        </w:tc>
      </w:tr>
      <w:tr w:rsidR="00283E99" w:rsidRPr="00B62186" w:rsidTr="006F011E">
        <w:tc>
          <w:tcPr>
            <w:tcW w:w="59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  <w:r w:rsidRPr="00B62186">
              <w:t>Is the publication justified in the journal's aim</w:t>
            </w:r>
            <w:r w:rsidR="006F011E">
              <w:t>s</w:t>
            </w:r>
            <w:r w:rsidRPr="00B62186">
              <w:t xml:space="preserve"> and Scope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6F011E">
        <w:tc>
          <w:tcPr>
            <w:tcW w:w="5935" w:type="dxa"/>
          </w:tcPr>
          <w:p w:rsidR="00987F28" w:rsidRPr="00B62186" w:rsidRDefault="006F011E" w:rsidP="00D9263C">
            <w:pPr>
              <w:pStyle w:val="NormalWeb"/>
            </w:pPr>
            <w:r>
              <w:t>Are</w:t>
            </w:r>
            <w:r w:rsidR="00987F28" w:rsidRPr="00B62186">
              <w:t xml:space="preserve"> the contribution</w:t>
            </w:r>
            <w:r>
              <w:t>s</w:t>
            </w:r>
            <w:r w:rsidR="00987F28" w:rsidRPr="00B62186">
              <w:t xml:space="preserve"> new and original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6F011E">
        <w:tc>
          <w:tcPr>
            <w:tcW w:w="5935" w:type="dxa"/>
          </w:tcPr>
          <w:p w:rsidR="00987F28" w:rsidRPr="00B62186" w:rsidRDefault="006F011E" w:rsidP="00D9263C">
            <w:pPr>
              <w:pStyle w:val="NormalWeb"/>
            </w:pPr>
            <w:r>
              <w:t>Are</w:t>
            </w:r>
            <w:r w:rsidR="00987F28" w:rsidRPr="00B62186">
              <w:t xml:space="preserve"> the literature citation</w:t>
            </w:r>
            <w:r>
              <w:t>s</w:t>
            </w:r>
            <w:r w:rsidR="00987F28" w:rsidRPr="00B62186">
              <w:t xml:space="preserve"> satisfactory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6F011E">
        <w:tc>
          <w:tcPr>
            <w:tcW w:w="593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Are the formulae correct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6F011E">
        <w:tc>
          <w:tcPr>
            <w:tcW w:w="593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Is the discussion adequate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6F011E">
        <w:tc>
          <w:tcPr>
            <w:tcW w:w="593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Is the style of manuscript perfect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987F28" w:rsidRPr="00B62186" w:rsidTr="006F011E">
        <w:tc>
          <w:tcPr>
            <w:tcW w:w="593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 xml:space="preserve">Are the references presented </w:t>
            </w:r>
            <w:r w:rsidR="006F011E">
              <w:t xml:space="preserve">in the manuscript </w:t>
            </w:r>
            <w:r w:rsidRPr="00B62186">
              <w:t>correctly</w:t>
            </w:r>
            <w:r w:rsidR="006F011E">
              <w:t>?</w:t>
            </w:r>
          </w:p>
        </w:tc>
        <w:tc>
          <w:tcPr>
            <w:tcW w:w="1668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47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</w:tbl>
    <w:p w:rsidR="00987F28" w:rsidRPr="00283E99" w:rsidRDefault="00987F28" w:rsidP="00987F28">
      <w:pPr>
        <w:rPr>
          <w:rFonts w:ascii="Times New Roman" w:hAnsi="Times New Roman" w:cs="Times New Roman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530"/>
        <w:gridCol w:w="1364"/>
        <w:gridCol w:w="1336"/>
        <w:gridCol w:w="1435"/>
      </w:tblGrid>
      <w:tr w:rsidR="00283E99" w:rsidRPr="00B62186" w:rsidTr="00E11E5A">
        <w:tc>
          <w:tcPr>
            <w:tcW w:w="3685" w:type="dxa"/>
          </w:tcPr>
          <w:p w:rsidR="00987F28" w:rsidRPr="00B62186" w:rsidRDefault="00987F28" w:rsidP="00D926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on</w:t>
            </w:r>
          </w:p>
        </w:tc>
        <w:tc>
          <w:tcPr>
            <w:tcW w:w="1530" w:type="dxa"/>
          </w:tcPr>
          <w:p w:rsidR="00987F28" w:rsidRPr="00B62186" w:rsidRDefault="00987F28" w:rsidP="00DA37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b/>
                <w:sz w:val="24"/>
                <w:szCs w:val="24"/>
              </w:rPr>
              <w:t>Excellent</w:t>
            </w:r>
          </w:p>
        </w:tc>
        <w:tc>
          <w:tcPr>
            <w:tcW w:w="1364" w:type="dxa"/>
          </w:tcPr>
          <w:p w:rsidR="00987F28" w:rsidRPr="00B62186" w:rsidRDefault="00987F28" w:rsidP="00DA37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b/>
                <w:sz w:val="24"/>
                <w:szCs w:val="24"/>
              </w:rPr>
              <w:t>Good</w:t>
            </w:r>
          </w:p>
        </w:tc>
        <w:tc>
          <w:tcPr>
            <w:tcW w:w="1336" w:type="dxa"/>
          </w:tcPr>
          <w:p w:rsidR="00987F28" w:rsidRPr="00B62186" w:rsidRDefault="00987F28" w:rsidP="00DA37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b/>
                <w:sz w:val="24"/>
                <w:szCs w:val="24"/>
              </w:rPr>
              <w:t>Fair</w:t>
            </w:r>
          </w:p>
        </w:tc>
        <w:tc>
          <w:tcPr>
            <w:tcW w:w="1435" w:type="dxa"/>
          </w:tcPr>
          <w:p w:rsidR="00987F28" w:rsidRPr="00B62186" w:rsidRDefault="00987F28" w:rsidP="00DA37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b/>
                <w:sz w:val="24"/>
                <w:szCs w:val="24"/>
              </w:rPr>
              <w:t>Poor</w:t>
            </w:r>
          </w:p>
        </w:tc>
      </w:tr>
      <w:tr w:rsidR="00283E99" w:rsidRPr="00B62186" w:rsidTr="00E11E5A">
        <w:tc>
          <w:tcPr>
            <w:tcW w:w="368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Technical quality of the manuscript</w:t>
            </w:r>
          </w:p>
        </w:tc>
        <w:tc>
          <w:tcPr>
            <w:tcW w:w="153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64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36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4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368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Originality/Novelty</w:t>
            </w:r>
          </w:p>
        </w:tc>
        <w:tc>
          <w:tcPr>
            <w:tcW w:w="153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64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36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4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368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Importance in its field</w:t>
            </w:r>
          </w:p>
        </w:tc>
        <w:tc>
          <w:tcPr>
            <w:tcW w:w="153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64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36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4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368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Style &amp; Overall Representation</w:t>
            </w:r>
          </w:p>
        </w:tc>
        <w:tc>
          <w:tcPr>
            <w:tcW w:w="153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64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36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4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987F28" w:rsidRPr="00B62186" w:rsidTr="00E11E5A">
        <w:tc>
          <w:tcPr>
            <w:tcW w:w="368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The overall conclusion of the manuscript</w:t>
            </w:r>
          </w:p>
        </w:tc>
        <w:tc>
          <w:tcPr>
            <w:tcW w:w="153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64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336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43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</w:tbl>
    <w:p w:rsidR="00987F28" w:rsidRPr="00283E99" w:rsidRDefault="00987F28" w:rsidP="00987F28">
      <w:pPr>
        <w:rPr>
          <w:rFonts w:ascii="Times New Roman" w:hAnsi="Times New Roman" w:cs="Times New Roman"/>
          <w:sz w:val="36"/>
          <w:szCs w:val="3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125"/>
        <w:gridCol w:w="2520"/>
        <w:gridCol w:w="1710"/>
      </w:tblGrid>
      <w:tr w:rsidR="00283E99" w:rsidRPr="00B62186" w:rsidTr="00DA37E9">
        <w:trPr>
          <w:trHeight w:val="251"/>
        </w:trPr>
        <w:tc>
          <w:tcPr>
            <w:tcW w:w="5125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  <w:bookmarkStart w:id="4" w:name="_GoBack" w:colFirst="1" w:colLast="2"/>
            <w:r w:rsidRPr="00B62186">
              <w:rPr>
                <w:b/>
              </w:rPr>
              <w:t>English language</w:t>
            </w:r>
          </w:p>
        </w:tc>
        <w:tc>
          <w:tcPr>
            <w:tcW w:w="2520" w:type="dxa"/>
          </w:tcPr>
          <w:p w:rsidR="00987F28" w:rsidRPr="00B62186" w:rsidRDefault="00987F28" w:rsidP="00DA37E9">
            <w:pPr>
              <w:pStyle w:val="NormalWeb"/>
              <w:jc w:val="center"/>
              <w:rPr>
                <w:b/>
              </w:rPr>
            </w:pPr>
            <w:r w:rsidRPr="00B62186">
              <w:rPr>
                <w:b/>
              </w:rPr>
              <w:t>Yes</w:t>
            </w:r>
          </w:p>
        </w:tc>
        <w:tc>
          <w:tcPr>
            <w:tcW w:w="1710" w:type="dxa"/>
          </w:tcPr>
          <w:p w:rsidR="00987F28" w:rsidRPr="00B62186" w:rsidRDefault="00987F28" w:rsidP="00DA37E9">
            <w:pPr>
              <w:pStyle w:val="NormalWeb"/>
              <w:jc w:val="center"/>
              <w:rPr>
                <w:b/>
              </w:rPr>
            </w:pPr>
            <w:r w:rsidRPr="00B62186">
              <w:rPr>
                <w:b/>
              </w:rPr>
              <w:t>No</w:t>
            </w:r>
          </w:p>
        </w:tc>
      </w:tr>
      <w:bookmarkEnd w:id="4"/>
      <w:tr w:rsidR="00283E99" w:rsidRPr="00B62186" w:rsidTr="00E11E5A">
        <w:tc>
          <w:tcPr>
            <w:tcW w:w="5125" w:type="dxa"/>
            <w:vAlign w:val="center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Extensive editing required</w:t>
            </w:r>
          </w:p>
        </w:tc>
        <w:tc>
          <w:tcPr>
            <w:tcW w:w="25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1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5125" w:type="dxa"/>
            <w:vAlign w:val="center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Moderate changes required</w:t>
            </w:r>
          </w:p>
        </w:tc>
        <w:tc>
          <w:tcPr>
            <w:tcW w:w="25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1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5125" w:type="dxa"/>
            <w:vAlign w:val="center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Minor spell check required</w:t>
            </w:r>
          </w:p>
        </w:tc>
        <w:tc>
          <w:tcPr>
            <w:tcW w:w="25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1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5125" w:type="dxa"/>
            <w:vAlign w:val="center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Typographical and Grammatical errors</w:t>
            </w:r>
          </w:p>
        </w:tc>
        <w:tc>
          <w:tcPr>
            <w:tcW w:w="25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1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987F28" w:rsidRPr="00B62186" w:rsidTr="00E11E5A">
        <w:tc>
          <w:tcPr>
            <w:tcW w:w="5125" w:type="dxa"/>
            <w:vAlign w:val="center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Grammatical and language style are fine</w:t>
            </w:r>
          </w:p>
        </w:tc>
        <w:tc>
          <w:tcPr>
            <w:tcW w:w="25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  <w:tc>
          <w:tcPr>
            <w:tcW w:w="171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</w:tbl>
    <w:p w:rsidR="00987F28" w:rsidRPr="00283E99" w:rsidRDefault="00987F28" w:rsidP="00987F28">
      <w:pPr>
        <w:rPr>
          <w:rFonts w:ascii="Times New Roman" w:hAnsi="Times New Roman" w:cs="Times New Roman"/>
          <w:b/>
          <w:sz w:val="36"/>
          <w:szCs w:val="36"/>
        </w:rPr>
      </w:pPr>
    </w:p>
    <w:p w:rsidR="00E11E5A" w:rsidRDefault="00E11E5A" w:rsidP="00987F28">
      <w:pPr>
        <w:rPr>
          <w:rFonts w:ascii="Times New Roman" w:hAnsi="Times New Roman" w:cs="Times New Roman"/>
          <w:b/>
          <w:sz w:val="24"/>
          <w:szCs w:val="24"/>
        </w:rPr>
      </w:pPr>
    </w:p>
    <w:p w:rsidR="00E11E5A" w:rsidRDefault="00E11E5A" w:rsidP="00987F28">
      <w:pPr>
        <w:rPr>
          <w:rFonts w:ascii="Times New Roman" w:hAnsi="Times New Roman" w:cs="Times New Roman"/>
          <w:b/>
          <w:sz w:val="24"/>
          <w:szCs w:val="24"/>
        </w:rPr>
      </w:pPr>
    </w:p>
    <w:p w:rsidR="00987F28" w:rsidRPr="00E11E5A" w:rsidRDefault="00987F28" w:rsidP="00987F28">
      <w:pPr>
        <w:rPr>
          <w:rFonts w:ascii="Times New Roman" w:hAnsi="Times New Roman" w:cs="Times New Roman"/>
          <w:b/>
          <w:sz w:val="24"/>
          <w:szCs w:val="24"/>
        </w:rPr>
      </w:pPr>
      <w:r w:rsidRPr="00E11E5A">
        <w:rPr>
          <w:rFonts w:ascii="Times New Roman" w:hAnsi="Times New Roman" w:cs="Times New Roman"/>
          <w:b/>
          <w:sz w:val="24"/>
          <w:szCs w:val="24"/>
        </w:rPr>
        <w:lastRenderedPageBreak/>
        <w:t>Decision of revie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3420"/>
      </w:tblGrid>
      <w:tr w:rsidR="00283E99" w:rsidRPr="00B62186" w:rsidTr="00E11E5A">
        <w:tc>
          <w:tcPr>
            <w:tcW w:w="404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Accept as it is</w:t>
            </w:r>
          </w:p>
        </w:tc>
        <w:tc>
          <w:tcPr>
            <w:tcW w:w="34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404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Accept after minor revision</w:t>
            </w:r>
          </w:p>
        </w:tc>
        <w:tc>
          <w:tcPr>
            <w:tcW w:w="34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4045" w:type="dxa"/>
          </w:tcPr>
          <w:p w:rsidR="00987F28" w:rsidRPr="00B62186" w:rsidRDefault="00987F28" w:rsidP="00D9263C">
            <w:pPr>
              <w:pStyle w:val="NormalWeb"/>
            </w:pPr>
            <w:r w:rsidRPr="00B62186">
              <w:t>Accept after major revision</w:t>
            </w:r>
          </w:p>
        </w:tc>
        <w:tc>
          <w:tcPr>
            <w:tcW w:w="34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283E99" w:rsidRPr="00B62186" w:rsidTr="00E11E5A">
        <w:tc>
          <w:tcPr>
            <w:tcW w:w="4045" w:type="dxa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Reject in current form, but maybe resubmitted</w:t>
            </w:r>
          </w:p>
        </w:tc>
        <w:tc>
          <w:tcPr>
            <w:tcW w:w="34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987F28" w:rsidRPr="00B62186" w:rsidTr="00E11E5A">
        <w:trPr>
          <w:trHeight w:val="188"/>
        </w:trPr>
        <w:tc>
          <w:tcPr>
            <w:tcW w:w="4045" w:type="dxa"/>
          </w:tcPr>
          <w:p w:rsidR="00987F28" w:rsidRPr="00B62186" w:rsidRDefault="00987F28" w:rsidP="00D9263C">
            <w:pPr>
              <w:tabs>
                <w:tab w:val="left" w:pos="623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Reject, with no resubmission</w:t>
            </w:r>
          </w:p>
        </w:tc>
        <w:tc>
          <w:tcPr>
            <w:tcW w:w="3420" w:type="dxa"/>
          </w:tcPr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</w:tbl>
    <w:p w:rsidR="00987F28" w:rsidRPr="00283E99" w:rsidRDefault="00987F28" w:rsidP="00987F28">
      <w:pPr>
        <w:rPr>
          <w:rFonts w:ascii="Times New Roman" w:hAnsi="Times New Roman" w:cs="Times New Roman"/>
          <w:sz w:val="36"/>
          <w:szCs w:val="36"/>
        </w:rPr>
      </w:pPr>
    </w:p>
    <w:p w:rsidR="00987F28" w:rsidRPr="00283E99" w:rsidRDefault="00987F28" w:rsidP="00987F28">
      <w:pPr>
        <w:rPr>
          <w:rFonts w:ascii="Times New Roman" w:hAnsi="Times New Roman" w:cs="Times New Roman"/>
          <w:b/>
          <w:sz w:val="36"/>
          <w:szCs w:val="36"/>
        </w:rPr>
      </w:pPr>
    </w:p>
    <w:p w:rsidR="00987F28" w:rsidRPr="00283E99" w:rsidRDefault="00987F28" w:rsidP="00987F28">
      <w:pPr>
        <w:rPr>
          <w:rFonts w:ascii="Times New Roman" w:hAnsi="Times New Roman" w:cs="Times New Roman"/>
          <w:b/>
          <w:sz w:val="36"/>
          <w:szCs w:val="36"/>
        </w:rPr>
      </w:pPr>
    </w:p>
    <w:p w:rsidR="00987F28" w:rsidRPr="00E11E5A" w:rsidRDefault="00987F28" w:rsidP="00987F28">
      <w:pPr>
        <w:rPr>
          <w:rFonts w:ascii="Times New Roman" w:hAnsi="Times New Roman" w:cs="Times New Roman"/>
          <w:b/>
          <w:sz w:val="28"/>
          <w:szCs w:val="28"/>
        </w:rPr>
      </w:pPr>
      <w:r w:rsidRPr="00E11E5A">
        <w:rPr>
          <w:rFonts w:ascii="Times New Roman" w:hAnsi="Times New Roman" w:cs="Times New Roman"/>
          <w:b/>
          <w:sz w:val="28"/>
          <w:szCs w:val="28"/>
        </w:rPr>
        <w:t>Reviewer comments and sugg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83E99" w:rsidRPr="00B62186" w:rsidTr="00D9263C">
        <w:tc>
          <w:tcPr>
            <w:tcW w:w="9350" w:type="dxa"/>
          </w:tcPr>
          <w:p w:rsidR="00987F28" w:rsidRPr="00B62186" w:rsidRDefault="00987F28" w:rsidP="00D9263C">
            <w:pPr>
              <w:spacing w:before="40" w:after="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ents for the Authors </w:t>
            </w:r>
            <w:r w:rsidRPr="00B6218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(continue on another sheet, if necessary)</w:t>
            </w:r>
            <w:r w:rsidRPr="00B6218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283E99" w:rsidRPr="00B62186" w:rsidTr="00D9263C">
        <w:tc>
          <w:tcPr>
            <w:tcW w:w="9350" w:type="dxa"/>
          </w:tcPr>
          <w:p w:rsidR="00987F28" w:rsidRPr="00B62186" w:rsidRDefault="00987F28" w:rsidP="00D9263C">
            <w:pPr>
              <w:pStyle w:val="NormalWeb"/>
              <w:rPr>
                <w:bCs/>
              </w:rPr>
            </w:pPr>
            <w:r w:rsidRPr="00B62186">
              <w:rPr>
                <w:bCs/>
              </w:rPr>
              <w:t>A summary:</w:t>
            </w: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</w:pPr>
          </w:p>
        </w:tc>
      </w:tr>
      <w:tr w:rsidR="00283E99" w:rsidRPr="00B62186" w:rsidTr="00D9263C">
        <w:tc>
          <w:tcPr>
            <w:tcW w:w="9350" w:type="dxa"/>
          </w:tcPr>
          <w:p w:rsidR="00987F28" w:rsidRPr="00B62186" w:rsidRDefault="00987F28" w:rsidP="00D9263C">
            <w:pPr>
              <w:pStyle w:val="NormalWeb"/>
              <w:rPr>
                <w:bCs/>
              </w:rPr>
            </w:pPr>
            <w:r w:rsidRPr="00B62186">
              <w:rPr>
                <w:bCs/>
              </w:rPr>
              <w:t>General Comments:</w:t>
            </w: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  <w:rPr>
                <w:bCs/>
              </w:rPr>
            </w:pPr>
          </w:p>
          <w:p w:rsidR="00987F28" w:rsidRPr="00B62186" w:rsidRDefault="00987F28" w:rsidP="00D9263C">
            <w:pPr>
              <w:pStyle w:val="NormalWeb"/>
            </w:pPr>
          </w:p>
        </w:tc>
      </w:tr>
      <w:tr w:rsidR="00283E99" w:rsidRPr="00B62186" w:rsidTr="00D9263C">
        <w:tc>
          <w:tcPr>
            <w:tcW w:w="9350" w:type="dxa"/>
          </w:tcPr>
          <w:p w:rsidR="00987F28" w:rsidRPr="00B62186" w:rsidRDefault="00987F28" w:rsidP="00D9263C">
            <w:pPr>
              <w:pStyle w:val="NormalWeb"/>
              <w:rPr>
                <w:bCs/>
              </w:rPr>
            </w:pPr>
            <w:r w:rsidRPr="00B62186">
              <w:rPr>
                <w:bCs/>
              </w:rPr>
              <w:lastRenderedPageBreak/>
              <w:t>Specific comments</w:t>
            </w:r>
          </w:p>
          <w:p w:rsidR="00987F28" w:rsidRPr="00B62186" w:rsidRDefault="00987F28" w:rsidP="00D9263C">
            <w:pPr>
              <w:pStyle w:val="NormalWeb"/>
              <w:rPr>
                <w:b/>
              </w:rPr>
            </w:pPr>
          </w:p>
        </w:tc>
      </w:tr>
      <w:tr w:rsidR="00987F28" w:rsidRPr="00B62186" w:rsidTr="00D9263C">
        <w:tc>
          <w:tcPr>
            <w:tcW w:w="9350" w:type="dxa"/>
          </w:tcPr>
          <w:p w:rsidR="00987F28" w:rsidRPr="00B62186" w:rsidRDefault="00987F28" w:rsidP="00D9263C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Confidential c</w:t>
            </w:r>
            <w:r w:rsidR="00647DBC">
              <w:rPr>
                <w:rFonts w:ascii="Times New Roman" w:hAnsi="Times New Roman" w:cs="Times New Roman"/>
                <w:sz w:val="24"/>
                <w:szCs w:val="24"/>
              </w:rPr>
              <w:t>omments to the editor (not for transmission to a</w:t>
            </w:r>
            <w:r w:rsidRPr="00B62186">
              <w:rPr>
                <w:rFonts w:ascii="Times New Roman" w:hAnsi="Times New Roman" w:cs="Times New Roman"/>
                <w:sz w:val="24"/>
                <w:szCs w:val="24"/>
              </w:rPr>
              <w:t>uthors):</w:t>
            </w:r>
          </w:p>
          <w:p w:rsidR="00987F28" w:rsidRPr="00B62186" w:rsidRDefault="00987F28" w:rsidP="00D9263C">
            <w:pPr>
              <w:pStyle w:val="NormalWeb"/>
              <w:rPr>
                <w:b/>
                <w:bCs/>
              </w:rPr>
            </w:pPr>
          </w:p>
        </w:tc>
      </w:tr>
    </w:tbl>
    <w:p w:rsidR="00987F28" w:rsidRPr="00283E99" w:rsidRDefault="00987F28" w:rsidP="00987F28">
      <w:pPr>
        <w:pStyle w:val="NormalWeb"/>
        <w:rPr>
          <w:b/>
          <w:sz w:val="36"/>
          <w:szCs w:val="36"/>
        </w:rPr>
      </w:pPr>
    </w:p>
    <w:p w:rsidR="00987F28" w:rsidRPr="00E11E5A" w:rsidRDefault="001D5C24" w:rsidP="00987F28">
      <w:pPr>
        <w:tabs>
          <w:tab w:val="left" w:pos="8364"/>
        </w:tabs>
        <w:rPr>
          <w:rFonts w:ascii="Times New Roman" w:hAnsi="Times New Roman" w:cs="Times New Roman"/>
          <w:sz w:val="28"/>
          <w:szCs w:val="28"/>
        </w:rPr>
      </w:pPr>
      <w:r w:rsidRPr="00E11E5A">
        <w:rPr>
          <w:rFonts w:ascii="Times New Roman" w:hAnsi="Times New Roman" w:cs="Times New Roman"/>
          <w:b/>
          <w:bCs/>
          <w:sz w:val="28"/>
          <w:szCs w:val="28"/>
        </w:rPr>
        <w:t xml:space="preserve">Details </w:t>
      </w:r>
      <w:r w:rsidR="00B62186" w:rsidRPr="00E11E5A">
        <w:rPr>
          <w:rFonts w:ascii="Times New Roman" w:hAnsi="Times New Roman" w:cs="Times New Roman"/>
          <w:b/>
          <w:bCs/>
          <w:sz w:val="28"/>
          <w:szCs w:val="28"/>
        </w:rPr>
        <w:t>of the R</w:t>
      </w:r>
      <w:r w:rsidR="00987F28" w:rsidRPr="00E11E5A">
        <w:rPr>
          <w:rFonts w:ascii="Times New Roman" w:hAnsi="Times New Roman" w:cs="Times New Roman"/>
          <w:b/>
          <w:bCs/>
          <w:sz w:val="28"/>
          <w:szCs w:val="28"/>
        </w:rPr>
        <w:t xml:space="preserve">eviewer </w:t>
      </w:r>
      <w:r w:rsidR="00FE2007" w:rsidRPr="00E11E5A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</w:t>
      </w:r>
      <w:r w:rsidR="00B62186" w:rsidRPr="00E11E5A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</w:t>
      </w:r>
      <w:r w:rsidR="00FE2007" w:rsidRPr="00E11E5A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="00987F28" w:rsidRPr="00E11E5A">
        <w:rPr>
          <w:rFonts w:ascii="Times New Roman" w:hAnsi="Times New Roman" w:cs="Times New Roman"/>
          <w:b/>
          <w:bCs/>
          <w:sz w:val="28"/>
          <w:szCs w:val="28"/>
        </w:rPr>
        <w:t>ate</w:t>
      </w:r>
    </w:p>
    <w:p w:rsidR="000A53FB" w:rsidRPr="00283E99" w:rsidRDefault="000A53FB"/>
    <w:sectPr w:rsidR="000A53FB" w:rsidRPr="00283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Q1tDAyNTMzsbBU0lEKTi0uzszPAykwrgUAreahbSwAAAA="/>
  </w:docVars>
  <w:rsids>
    <w:rsidRoot w:val="00987F28"/>
    <w:rsid w:val="000A53FB"/>
    <w:rsid w:val="001913E7"/>
    <w:rsid w:val="001D5C24"/>
    <w:rsid w:val="00283E99"/>
    <w:rsid w:val="004519DC"/>
    <w:rsid w:val="00647DBC"/>
    <w:rsid w:val="006F011E"/>
    <w:rsid w:val="006F1625"/>
    <w:rsid w:val="006F2CAE"/>
    <w:rsid w:val="00987F28"/>
    <w:rsid w:val="00993C33"/>
    <w:rsid w:val="00B62186"/>
    <w:rsid w:val="00DA37E9"/>
    <w:rsid w:val="00E11E5A"/>
    <w:rsid w:val="00E54099"/>
    <w:rsid w:val="00F341DE"/>
    <w:rsid w:val="00F400E5"/>
    <w:rsid w:val="00FE2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25FB6"/>
  <w15:chartTrackingRefBased/>
  <w15:docId w15:val="{B1F8E3C8-A920-4039-93B2-5D4751739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7F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87F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87F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aleh-e-in</dc:creator>
  <cp:keywords/>
  <dc:description/>
  <cp:lastModifiedBy>md saleh-e-in</cp:lastModifiedBy>
  <cp:revision>10</cp:revision>
  <dcterms:created xsi:type="dcterms:W3CDTF">2022-03-03T13:49:00Z</dcterms:created>
  <dcterms:modified xsi:type="dcterms:W3CDTF">2022-03-03T14:50:00Z</dcterms:modified>
</cp:coreProperties>
</file>